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596fb96e0d52c8f405b3f199321a9612e5f4f73"/>
    <w:p>
      <w:pPr>
        <w:pStyle w:val="Heading1"/>
      </w:pPr>
      <w:r>
        <w:t xml:space="preserve">Cover Letter for Special Education Teacher Position in Singapore Singapore</w:t>
      </w:r>
    </w:p>
    <w:p>
      <w:pPr>
        <w:pStyle w:val="FirstParagraph"/>
      </w:pPr>
      <w:r>
        <w:t xml:space="preserve">Dear Hiring Manager,</w:t>
      </w:r>
    </w:p>
    <w:p>
      <w:pPr>
        <w:pStyle w:val="BodyText"/>
      </w:pPr>
      <w:r>
        <w:t xml:space="preserve">I am writing to express my sincere interest in the Special Education Teacher position at [School Name] in Singapore. With a profound dedication to supporting students with diverse learning needs and a deep understanding of the unique educational landscape in Singapore, I am excited about the opportunity to contribute my skills, experience, and passion for inclusive education. As an educator who has spent [X years] working with students with special needs, I have developed a strong commitment to fostering environments where every learner can thrive. This aligns seamlessly with Singapore’s vision of providing equitable and high-quality education for all.</w:t>
      </w:r>
    </w:p>
    <w:p>
      <w:pPr>
        <w:pStyle w:val="BodyText"/>
      </w:pPr>
      <w:r>
        <w:t xml:space="preserve">Singapore Singapore is renowned for its innovative and inclusive approach to education, particularly in the realm of special education. The Ministry of Education (MOE) has consistently emphasized the importance of integrating students with special needs into mainstream classrooms while ensuring they receive tailored support. This philosophy resonates deeply with my professional values. I have always believed that every child deserves an education that acknowledges their individuality, and Singapore’s framework for inclusive education provides the perfect platform to make this vision a reality.</w:t>
      </w:r>
    </w:p>
    <w:p>
      <w:pPr>
        <w:pStyle w:val="BodyText"/>
      </w:pPr>
      <w:r>
        <w:t xml:space="preserve">My background as a Special Education Teacher has equipped me with the expertise to address the diverse needs of students with learning disabilities, autism spectrum disorder (ASD), attention-deficit/hyperactivity disorder (ADHD), and other special needs. Over the years, I have developed and implemented individualized education plans (IEPs) that focus on academic growth, social-emotional development, and life skills training. In my previous role at [Previous School/Organization], I collaborated closely with parents, therapists, and classroom teachers to create a holistic support system for students. This collaborative approach not only enhanced student outcomes but also strengthened the overall learning environment.</w:t>
      </w:r>
    </w:p>
    <w:p>
      <w:pPr>
        <w:pStyle w:val="BodyText"/>
      </w:pPr>
      <w:r>
        <w:t xml:space="preserve">One of my most rewarding experiences was working with a cohort of students on the autism spectrum. By incorporating visual supports, sensory-friendly strategies, and structured routines, I helped these students build confidence and achieve milestones in communication and independence. I also designed interactive lessons that integrated technology, such as assistive devices and educational apps, to make learning more accessible and engaging. These experiences reinforced my belief that innovation is key to meeting the needs of special education learners.</w:t>
      </w:r>
    </w:p>
    <w:p>
      <w:pPr>
        <w:pStyle w:val="BodyText"/>
      </w:pPr>
      <w:r>
        <w:t xml:space="preserve">In Singapore Singapore, the demand for qualified special education professionals continues to grow as the government expands its commitment to inclusive education. I am particularly inspired by initiatives like the Special Education (SPED) sector’s focus on early intervention and teacher training. My experience in [specific area, e.g., behavioral management, curriculum adaptation, or assistive technology] has prepared me to contribute meaningfully to such efforts. For instance, I have led workshops on differentiated instruction for general education teachers and provided guidance on creating accessible learning materials for students with disabilities. These experiences have not only honed my leadership skills but also deepened my understanding of the importance of advocacy in special education.</w:t>
      </w:r>
    </w:p>
    <w:p>
      <w:pPr>
        <w:pStyle w:val="BodyText"/>
      </w:pPr>
      <w:r>
        <w:t xml:space="preserve">What sets me apart as a Special Education Teacher is my ability to combine empathy with expertise. I approach every student with patience, creativity, and a willingness to adapt. In Singapore’s multicultural context, I have also developed strong cross-cultural communication skills, which are essential for building trust with families from diverse backgrounds. Whether it is collaborating with parents to align home and school strategies or working alongside therapists to address sensory needs, I prioritize collaboration as the cornerstone of effective special education.</w:t>
      </w:r>
    </w:p>
    <w:p>
      <w:pPr>
        <w:pStyle w:val="BodyText"/>
      </w:pPr>
      <w:r>
        <w:t xml:space="preserve">Singapore Singapore’s education system is a model of excellence, and I am eager to contribute my passion for teaching in this dynamic environment. The opportunity to work with students who have unique learning needs and to support their journey toward independence is both a privilege and a responsibility. I am particularly drawn to [School Name]’s commitment to [specific value or program mentioned in the job description, e.g., "inclusive classrooms" or "student-centered learning"], as it reflects my own teaching philosophy.</w:t>
      </w:r>
    </w:p>
    <w:p>
      <w:pPr>
        <w:pStyle w:val="BodyText"/>
      </w:pPr>
      <w:r>
        <w:t xml:space="preserve">In addition to my classroom experience, I have actively participated in professional development opportunities that align with Singapore’s educational goals. For example, I recently completed a certification in [relevant course or training, e.g., “Applied Behavior Analysis (ABA)” or “Speech-Language Pathology”], which has enhanced my ability to support students with complex needs. I also stay updated on the latest research and best practices in special education through memberships with organizations such as [relevant association, e.g., the Singapore Association for Special Education].</w:t>
      </w:r>
    </w:p>
    <w:p>
      <w:pPr>
        <w:pStyle w:val="BodyText"/>
      </w:pPr>
      <w:r>
        <w:t xml:space="preserve">I am confident that my qualifications, combined with my enthusiasm for working in Singapore Singapore, make me a strong candidate for this role. I am eager to bring my dedication to inclusive education and my commitment to student success to [School Name]. Thank you for considering my application. I would welcome the opportunity to discuss how I can contribute to your team and support the continued growth of your students.</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Link (if applicabl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5T00:22:56Z</dcterms:created>
  <dcterms:modified xsi:type="dcterms:W3CDTF">2026-07-25T00:22:56Z</dcterms:modified>
</cp:coreProperties>
</file>

<file path=docProps/custom.xml><?xml version="1.0" encoding="utf-8"?>
<Properties xmlns="http://schemas.openxmlformats.org/officeDocument/2006/custom-properties" xmlns:vt="http://schemas.openxmlformats.org/officeDocument/2006/docPropsVTypes"/>
</file>